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EDDA2D" w14:textId="77777777" w:rsidR="001B247D" w:rsidRDefault="001B247D" w:rsidP="001B247D">
      <w:pPr>
        <w:pStyle w:val="NormaleWeb"/>
      </w:pPr>
      <w:r>
        <w:t xml:space="preserve">Prepara un prompt per Coursor.AI per cominciare le prime tasks di sviluppo del nuovo portale che si Chiama Service Hub Portal. </w:t>
      </w:r>
    </w:p>
    <w:p w14:paraId="3445FDF1" w14:textId="77777777" w:rsidR="001E551E" w:rsidRDefault="001B247D" w:rsidP="001B247D">
      <w:pPr>
        <w:pStyle w:val="NormaleWeb"/>
      </w:pPr>
      <w:r>
        <w:t>Ho creato una cartella che si chiama service-</w:t>
      </w:r>
      <w:r w:rsidR="001E551E">
        <w:t>h</w:t>
      </w:r>
      <w:r>
        <w:t>ub-</w:t>
      </w:r>
      <w:proofErr w:type="spellStart"/>
      <w:r>
        <w:t>portal</w:t>
      </w:r>
      <w:proofErr w:type="spellEnd"/>
      <w:r>
        <w:t xml:space="preserve"> dove </w:t>
      </w:r>
      <w:r w:rsidR="001E551E">
        <w:t xml:space="preserve">ho inserito una </w:t>
      </w:r>
      <w:r>
        <w:t xml:space="preserve">cartella chiamata </w:t>
      </w:r>
      <w:proofErr w:type="spellStart"/>
      <w:r>
        <w:t>references</w:t>
      </w:r>
      <w:proofErr w:type="spellEnd"/>
      <w:r>
        <w:t xml:space="preserve"> che ha all'interno:</w:t>
      </w:r>
    </w:p>
    <w:p w14:paraId="2D0BF332" w14:textId="77777777" w:rsidR="001C5DB8" w:rsidRDefault="001E551E" w:rsidP="001C5DB8">
      <w:r>
        <w:t xml:space="preserve">- Cartella </w:t>
      </w:r>
      <w:proofErr w:type="spellStart"/>
      <w:r>
        <w:t>d</w:t>
      </w:r>
      <w:r w:rsidR="001C5DB8">
        <w:t>ocs</w:t>
      </w:r>
      <w:proofErr w:type="spellEnd"/>
      <w:r w:rsidR="001C5DB8">
        <w:t xml:space="preserve">. </w:t>
      </w:r>
      <w:r w:rsidR="001C5DB8">
        <w:t xml:space="preserve">Ci sono due file in Word: </w:t>
      </w:r>
    </w:p>
    <w:p w14:paraId="3E7D9AF5" w14:textId="3FBC1706" w:rsidR="001C5DB8" w:rsidRDefault="001C5DB8" w:rsidP="001C5DB8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>Quello con questo prompt</w:t>
      </w:r>
      <w:r>
        <w:t xml:space="preserve">: </w:t>
      </w:r>
      <w:r w:rsidRPr="001C5DB8">
        <w:t>Service Hub - prompt</w:t>
      </w:r>
    </w:p>
    <w:p w14:paraId="73AE8204" w14:textId="254819B4" w:rsidR="001C5DB8" w:rsidRDefault="001C5DB8" w:rsidP="001C5DB8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>Quello scritto da ChatGPT con la bozza di struttura del progetto</w:t>
      </w:r>
      <w:r>
        <w:t xml:space="preserve">: </w:t>
      </w:r>
      <w:r w:rsidRPr="001C5DB8">
        <w:t xml:space="preserve">Service Hub - </w:t>
      </w:r>
      <w:proofErr w:type="spellStart"/>
      <w:r w:rsidRPr="001C5DB8">
        <w:t>Specs</w:t>
      </w:r>
      <w:proofErr w:type="spellEnd"/>
    </w:p>
    <w:p w14:paraId="2F6299F5" w14:textId="4447BAEE" w:rsidR="001B247D" w:rsidRDefault="001B247D" w:rsidP="001B247D">
      <w:pPr>
        <w:pStyle w:val="NormaleWeb"/>
      </w:pPr>
      <w:r>
        <w:t xml:space="preserve">- </w:t>
      </w:r>
      <w:r w:rsidR="001C5DB8">
        <w:t xml:space="preserve">Cartella </w:t>
      </w:r>
      <w:r w:rsidRPr="009D41CA">
        <w:rPr>
          <w:b/>
          <w:bCs/>
        </w:rPr>
        <w:t>mobisat-</w:t>
      </w:r>
      <w:proofErr w:type="spellStart"/>
      <w:r w:rsidRPr="009D41CA">
        <w:rPr>
          <w:b/>
          <w:bCs/>
        </w:rPr>
        <w:t>db</w:t>
      </w:r>
      <w:proofErr w:type="spellEnd"/>
      <w:r w:rsidRPr="009D41CA">
        <w:rPr>
          <w:b/>
          <w:bCs/>
        </w:rPr>
        <w:t>-reader</w:t>
      </w:r>
      <w:r>
        <w:t xml:space="preserve">. Si tratta di un portale sviluppato per interrogare il nostro database. Coursor.ai </w:t>
      </w:r>
      <w:r w:rsidR="001C5DB8">
        <w:t xml:space="preserve">deve prendere </w:t>
      </w:r>
      <w:r>
        <w:t xml:space="preserve">da questa cartella i dati per accedere al database per questo nuovo software. </w:t>
      </w:r>
    </w:p>
    <w:p w14:paraId="74B92A8F" w14:textId="3A7F191B" w:rsidR="001B247D" w:rsidRDefault="001B247D" w:rsidP="001B247D">
      <w:pPr>
        <w:pStyle w:val="NormaleWeb"/>
      </w:pPr>
      <w:r>
        <w:t xml:space="preserve">- </w:t>
      </w:r>
      <w:r w:rsidR="001C5DB8">
        <w:t>Cartella</w:t>
      </w:r>
      <w:r w:rsidR="001C5DB8">
        <w:t xml:space="preserve">: </w:t>
      </w:r>
      <w:r w:rsidRPr="009D41CA">
        <w:rPr>
          <w:b/>
          <w:bCs/>
        </w:rPr>
        <w:t>new_mobisat.com</w:t>
      </w:r>
      <w:r>
        <w:t xml:space="preserve">. Qui c'è il sito di Mobisat e vorrei che Corsor.ai prendesse da questa tabella la stessa struttura del nostro sito dove </w:t>
      </w:r>
      <w:proofErr w:type="spellStart"/>
      <w:r>
        <w:t>header</w:t>
      </w:r>
      <w:proofErr w:type="spellEnd"/>
      <w:r>
        <w:t xml:space="preserve"> e </w:t>
      </w:r>
      <w:proofErr w:type="spellStart"/>
      <w:r>
        <w:t>footer</w:t>
      </w:r>
      <w:proofErr w:type="spellEnd"/>
      <w:r>
        <w:t xml:space="preserve"> vengono caricati in modo dinamico. Vorrei che copiasse esattamente il modo in cui </w:t>
      </w:r>
      <w:proofErr w:type="spellStart"/>
      <w:r>
        <w:t>header</w:t>
      </w:r>
      <w:proofErr w:type="spellEnd"/>
      <w:r>
        <w:t xml:space="preserve"> e </w:t>
      </w:r>
      <w:proofErr w:type="spellStart"/>
      <w:r>
        <w:t>footer</w:t>
      </w:r>
      <w:proofErr w:type="spellEnd"/>
      <w:r>
        <w:t xml:space="preserve"> vengono caricati, vorrei che copiasse esattamente lo stesso design del sito e anche lo stesso design dei controllori per il </w:t>
      </w:r>
      <w:proofErr w:type="spellStart"/>
      <w:r>
        <w:t>cambiolingua</w:t>
      </w:r>
      <w:proofErr w:type="spellEnd"/>
      <w:r>
        <w:t xml:space="preserve"> inglese e italiano e del selettore dark light. Sempre da questo sito vorrei che Corsor.ai sviluppasse la nuova piattaforma tenendo conto di tutte le proprietà di internazionalizzazione, di SEO e Best Practice che abbiamo sviluppato per il nuovo sito di Mobisat. </w:t>
      </w:r>
    </w:p>
    <w:p w14:paraId="7EA2B8FD" w14:textId="77777777" w:rsidR="001B247D" w:rsidRDefault="001B247D" w:rsidP="001B247D">
      <w:pPr>
        <w:pStyle w:val="NormaleWeb"/>
      </w:pPr>
      <w:r>
        <w:t xml:space="preserve">La dealer station sarà un software molto avanzato che sfrutterà API esterne, soprattutto OpenAI, database multipli come </w:t>
      </w:r>
      <w:proofErr w:type="spellStart"/>
      <w:r>
        <w:t>PostgreSQL</w:t>
      </w:r>
      <w:proofErr w:type="spellEnd"/>
      <w:r>
        <w:t xml:space="preserve">, utilizzato dall'attuale database, è </w:t>
      </w:r>
      <w:proofErr w:type="spellStart"/>
      <w:r>
        <w:t>Supabase</w:t>
      </w:r>
      <w:proofErr w:type="spellEnd"/>
      <w:r>
        <w:t>, con cui andremo a integrare il database esistente.</w:t>
      </w:r>
    </w:p>
    <w:p w14:paraId="439FCAA8" w14:textId="77777777" w:rsidR="001B247D" w:rsidRDefault="001B247D" w:rsidP="001B247D">
      <w:pPr>
        <w:pStyle w:val="NormaleWeb"/>
      </w:pPr>
      <w:r>
        <w:t xml:space="preserve">Svilupperemo tutte le funzionalità un </w:t>
      </w:r>
      <w:proofErr w:type="spellStart"/>
      <w:r>
        <w:t>po</w:t>
      </w:r>
      <w:proofErr w:type="spellEnd"/>
      <w:r>
        <w:t xml:space="preserve"> alla volta. Per adesso, voglio solamente che </w:t>
      </w:r>
      <w:proofErr w:type="spellStart"/>
      <w:r>
        <w:t>Coursor</w:t>
      </w:r>
      <w:proofErr w:type="spellEnd"/>
      <w:r>
        <w:t xml:space="preserve"> AI cominci a creare la struttura, tenendo la directory del sito in modo super ordinato.</w:t>
      </w:r>
    </w:p>
    <w:p w14:paraId="642E5589" w14:textId="77777777" w:rsidR="001B247D" w:rsidRDefault="001B247D" w:rsidP="001B247D">
      <w:pPr>
        <w:pStyle w:val="NormaleWeb"/>
      </w:pPr>
      <w:r>
        <w:t>I file JS devono essere in una cartella JS, i file CSS devono essere in una cartella CSS, le immagini in un'unica cartella immagini.</w:t>
      </w:r>
    </w:p>
    <w:p w14:paraId="6094660C" w14:textId="77777777" w:rsidR="001B247D" w:rsidRDefault="001B247D" w:rsidP="001B247D">
      <w:pPr>
        <w:pStyle w:val="NormaleWeb"/>
      </w:pPr>
      <w:r>
        <w:t>Vorrei che prima di tutto sviluppasse la home page della dealer station, deve avere lo stesso logo della service hub, trova in questa directory: C:\Users\sebas\Desktop\dealer-station\references\new_mobisat.com\images\ServiceHub Logo</w:t>
      </w:r>
    </w:p>
    <w:p w14:paraId="420227DA" w14:textId="77777777" w:rsidR="00CD1A04" w:rsidRPr="001B247D" w:rsidRDefault="00CD1A04" w:rsidP="001B247D"/>
    <w:sectPr w:rsidR="00CD1A04" w:rsidRPr="001B247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67E61"/>
    <w:multiLevelType w:val="multilevel"/>
    <w:tmpl w:val="4F68B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D2356F"/>
    <w:multiLevelType w:val="multilevel"/>
    <w:tmpl w:val="612E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10490F"/>
    <w:multiLevelType w:val="multilevel"/>
    <w:tmpl w:val="F6B8B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6C7216"/>
    <w:multiLevelType w:val="multilevel"/>
    <w:tmpl w:val="ED321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C22B7B"/>
    <w:multiLevelType w:val="multilevel"/>
    <w:tmpl w:val="B20E5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103189"/>
    <w:multiLevelType w:val="multilevel"/>
    <w:tmpl w:val="442A5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FE73CC"/>
    <w:multiLevelType w:val="multilevel"/>
    <w:tmpl w:val="37AC4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8278C1"/>
    <w:multiLevelType w:val="multilevel"/>
    <w:tmpl w:val="C48A8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5358D7"/>
    <w:multiLevelType w:val="multilevel"/>
    <w:tmpl w:val="E00E3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F61AA4"/>
    <w:multiLevelType w:val="multilevel"/>
    <w:tmpl w:val="7396A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FE13F3"/>
    <w:multiLevelType w:val="multilevel"/>
    <w:tmpl w:val="E7D0A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8B5482"/>
    <w:multiLevelType w:val="multilevel"/>
    <w:tmpl w:val="85045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F874AB"/>
    <w:multiLevelType w:val="multilevel"/>
    <w:tmpl w:val="329CF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4390853">
    <w:abstractNumId w:val="7"/>
  </w:num>
  <w:num w:numId="2" w16cid:durableId="1735154285">
    <w:abstractNumId w:val="4"/>
  </w:num>
  <w:num w:numId="3" w16cid:durableId="116222492">
    <w:abstractNumId w:val="0"/>
  </w:num>
  <w:num w:numId="4" w16cid:durableId="1208645426">
    <w:abstractNumId w:val="5"/>
  </w:num>
  <w:num w:numId="5" w16cid:durableId="590163187">
    <w:abstractNumId w:val="8"/>
  </w:num>
  <w:num w:numId="6" w16cid:durableId="730495057">
    <w:abstractNumId w:val="2"/>
  </w:num>
  <w:num w:numId="7" w16cid:durableId="1958948800">
    <w:abstractNumId w:val="11"/>
  </w:num>
  <w:num w:numId="8" w16cid:durableId="1130562169">
    <w:abstractNumId w:val="12"/>
  </w:num>
  <w:num w:numId="9" w16cid:durableId="241725100">
    <w:abstractNumId w:val="1"/>
  </w:num>
  <w:num w:numId="10" w16cid:durableId="669135953">
    <w:abstractNumId w:val="3"/>
  </w:num>
  <w:num w:numId="11" w16cid:durableId="306592148">
    <w:abstractNumId w:val="10"/>
  </w:num>
  <w:num w:numId="12" w16cid:durableId="1797940631">
    <w:abstractNumId w:val="6"/>
  </w:num>
  <w:num w:numId="13" w16cid:durableId="4169458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cwMzY0NzQ3NzExNDNT0lEKTi0uzszPAykwrgUA2UIXRSwAAAA="/>
  </w:docVars>
  <w:rsids>
    <w:rsidRoot w:val="00BE420F"/>
    <w:rsid w:val="0005357B"/>
    <w:rsid w:val="001B247D"/>
    <w:rsid w:val="001C5DB8"/>
    <w:rsid w:val="001E551E"/>
    <w:rsid w:val="0024221C"/>
    <w:rsid w:val="002D7CDF"/>
    <w:rsid w:val="00774C9B"/>
    <w:rsid w:val="009D41CA"/>
    <w:rsid w:val="00B41199"/>
    <w:rsid w:val="00BE420F"/>
    <w:rsid w:val="00CD1A04"/>
    <w:rsid w:val="00FF2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373E5"/>
  <w15:chartTrackingRefBased/>
  <w15:docId w15:val="{6B8C6B7B-F903-44D4-AD14-501B122F0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BE42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BE42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BE420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E420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BE420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E420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BE420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BE420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BE420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BE420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BE420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rsid w:val="00BE420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E420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BE420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BE420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BE420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BE420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BE420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BE42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BE42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E420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E420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BE42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BE420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BE420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BE420F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BE420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BE420F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BE420F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semiHidden/>
    <w:unhideWhenUsed/>
    <w:rsid w:val="000535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Enfasigrassetto">
    <w:name w:val="Strong"/>
    <w:basedOn w:val="Carpredefinitoparagrafo"/>
    <w:uiPriority w:val="22"/>
    <w:qFormat/>
    <w:rsid w:val="000535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9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1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o Orfeo</dc:creator>
  <cp:keywords/>
  <dc:description/>
  <cp:lastModifiedBy>Sebastiano Orfeo</cp:lastModifiedBy>
  <cp:revision>5</cp:revision>
  <dcterms:created xsi:type="dcterms:W3CDTF">2025-07-24T20:39:00Z</dcterms:created>
  <dcterms:modified xsi:type="dcterms:W3CDTF">2025-07-25T07:24:00Z</dcterms:modified>
</cp:coreProperties>
</file>